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D2A263" w14:textId="4CA07A54" w:rsidR="00DE3F9A" w:rsidRPr="00102D5B" w:rsidRDefault="002B0EF4" w:rsidP="00530AA3">
      <w:pPr>
        <w:spacing w:after="0" w:line="240" w:lineRule="auto"/>
        <w:rPr>
          <w:b/>
          <w:sz w:val="22"/>
          <w:szCs w:val="28"/>
        </w:rPr>
      </w:pPr>
      <w:r>
        <w:rPr>
          <w:b/>
          <w:sz w:val="22"/>
          <w:szCs w:val="28"/>
        </w:rPr>
        <w:t xml:space="preserve"> </w:t>
      </w:r>
    </w:p>
    <w:p w14:paraId="1EAC62C5" w14:textId="77777777" w:rsidR="00DE3F9A" w:rsidRPr="00102D5B" w:rsidRDefault="00DE3F9A" w:rsidP="00DE3F9A">
      <w:pPr>
        <w:spacing w:after="0" w:line="240" w:lineRule="auto"/>
        <w:jc w:val="center"/>
        <w:rPr>
          <w:b/>
          <w:sz w:val="22"/>
          <w:szCs w:val="28"/>
        </w:rPr>
      </w:pPr>
      <w:r w:rsidRPr="00102D5B">
        <w:rPr>
          <w:b/>
          <w:sz w:val="22"/>
          <w:szCs w:val="28"/>
        </w:rPr>
        <w:t>T.C. Erzurum Teknik Üniversitesi</w:t>
      </w:r>
    </w:p>
    <w:p w14:paraId="5655D8E3" w14:textId="77777777" w:rsidR="00DE3F9A" w:rsidRPr="00102D5B" w:rsidRDefault="00DE3F9A" w:rsidP="00DE3F9A">
      <w:pPr>
        <w:spacing w:after="0" w:line="240" w:lineRule="auto"/>
        <w:jc w:val="center"/>
        <w:rPr>
          <w:b/>
          <w:sz w:val="22"/>
          <w:szCs w:val="28"/>
        </w:rPr>
      </w:pPr>
      <w:r w:rsidRPr="00102D5B">
        <w:rPr>
          <w:b/>
          <w:sz w:val="22"/>
          <w:szCs w:val="28"/>
        </w:rPr>
        <w:t>Edebiyat Fakültesi</w:t>
      </w:r>
    </w:p>
    <w:p w14:paraId="366E5495" w14:textId="77777777" w:rsidR="00DE3F9A" w:rsidRPr="00102D5B" w:rsidRDefault="00DE3F9A" w:rsidP="00DE3F9A">
      <w:pPr>
        <w:spacing w:after="0" w:line="240" w:lineRule="auto"/>
        <w:jc w:val="center"/>
        <w:rPr>
          <w:b/>
          <w:sz w:val="22"/>
          <w:szCs w:val="28"/>
        </w:rPr>
      </w:pPr>
      <w:r w:rsidRPr="00102D5B">
        <w:rPr>
          <w:b/>
          <w:sz w:val="22"/>
          <w:szCs w:val="28"/>
        </w:rPr>
        <w:t>İngiliz Dili ve Edebiyatı Bölümü</w:t>
      </w:r>
    </w:p>
    <w:p w14:paraId="41AFA2FC" w14:textId="0A99653E" w:rsidR="00DE3F9A" w:rsidRPr="00102D5B" w:rsidRDefault="00DE3F9A" w:rsidP="00DE3F9A">
      <w:pPr>
        <w:spacing w:after="0" w:line="240" w:lineRule="auto"/>
        <w:jc w:val="center"/>
        <w:rPr>
          <w:b/>
          <w:sz w:val="22"/>
          <w:szCs w:val="28"/>
        </w:rPr>
      </w:pPr>
      <w:r w:rsidRPr="00102D5B">
        <w:rPr>
          <w:b/>
          <w:sz w:val="22"/>
          <w:szCs w:val="28"/>
        </w:rPr>
        <w:t>202</w:t>
      </w:r>
      <w:r w:rsidR="009C6798">
        <w:rPr>
          <w:b/>
          <w:sz w:val="22"/>
          <w:szCs w:val="28"/>
        </w:rPr>
        <w:t>5</w:t>
      </w:r>
      <w:r w:rsidRPr="00102D5B">
        <w:rPr>
          <w:b/>
          <w:sz w:val="22"/>
          <w:szCs w:val="28"/>
        </w:rPr>
        <w:t>-2</w:t>
      </w:r>
      <w:r w:rsidR="009C6798">
        <w:rPr>
          <w:b/>
          <w:sz w:val="22"/>
          <w:szCs w:val="28"/>
        </w:rPr>
        <w:t xml:space="preserve">6 </w:t>
      </w:r>
      <w:r w:rsidR="00A04EEC">
        <w:rPr>
          <w:b/>
          <w:sz w:val="22"/>
          <w:szCs w:val="28"/>
        </w:rPr>
        <w:t>Final</w:t>
      </w:r>
      <w:r w:rsidR="002970E0">
        <w:rPr>
          <w:b/>
          <w:sz w:val="22"/>
          <w:szCs w:val="28"/>
        </w:rPr>
        <w:t xml:space="preserve"> </w:t>
      </w:r>
      <w:r w:rsidR="00120B45">
        <w:rPr>
          <w:b/>
          <w:sz w:val="22"/>
          <w:szCs w:val="28"/>
        </w:rPr>
        <w:t xml:space="preserve">Mazeret </w:t>
      </w:r>
      <w:r w:rsidRPr="00102D5B">
        <w:rPr>
          <w:b/>
          <w:sz w:val="22"/>
          <w:szCs w:val="28"/>
        </w:rPr>
        <w:t>Sınav Programı</w:t>
      </w:r>
    </w:p>
    <w:p w14:paraId="13D21088" w14:textId="77777777" w:rsidR="00EC5CB5" w:rsidRPr="006E1C7D" w:rsidRDefault="00EC5CB5" w:rsidP="00386ACB">
      <w:pPr>
        <w:spacing w:after="0" w:line="240" w:lineRule="auto"/>
        <w:rPr>
          <w:b/>
          <w:szCs w:val="28"/>
        </w:rPr>
      </w:pPr>
    </w:p>
    <w:tbl>
      <w:tblPr>
        <w:tblStyle w:val="DzTablo1"/>
        <w:tblW w:w="1076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753"/>
        <w:gridCol w:w="1116"/>
        <w:gridCol w:w="1556"/>
        <w:gridCol w:w="1551"/>
        <w:gridCol w:w="2792"/>
      </w:tblGrid>
      <w:tr w:rsidR="00D373B4" w14:paraId="77ACA3F5" w14:textId="73A8F078" w:rsidTr="00F0373A">
        <w:trPr>
          <w:gridBefore w:val="2"/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4869" w:type="dxa"/>
          <w:wAfter w:w="2792" w:type="dxa"/>
          <w:trHeight w:val="345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6" w:type="dxa"/>
            <w:shd w:val="clear" w:color="auto" w:fill="B4C6E7" w:themeFill="accent1" w:themeFillTint="66"/>
          </w:tcPr>
          <w:p w14:paraId="7CD0F750" w14:textId="6D382D7B" w:rsidR="00D373B4" w:rsidRDefault="00D373B4" w:rsidP="00095FAA">
            <w:pPr>
              <w:jc w:val="center"/>
              <w:rPr>
                <w:sz w:val="22"/>
              </w:rPr>
            </w:pPr>
          </w:p>
        </w:tc>
        <w:tc>
          <w:tcPr>
            <w:tcW w:w="1551" w:type="dxa"/>
            <w:shd w:val="clear" w:color="auto" w:fill="B4C6E7" w:themeFill="accent1" w:themeFillTint="66"/>
          </w:tcPr>
          <w:p w14:paraId="331E15D8" w14:textId="77777777" w:rsidR="00D373B4" w:rsidRDefault="00D373B4" w:rsidP="00095F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D373B4" w14:paraId="5865B465" w14:textId="2438C8D3" w:rsidTr="00120B45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9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ADD6C" w14:textId="77777777" w:rsidR="00D373B4" w:rsidRPr="00102D5B" w:rsidRDefault="00D373B4" w:rsidP="00095FAA">
            <w:pPr>
              <w:jc w:val="center"/>
              <w:rPr>
                <w:sz w:val="20"/>
              </w:rPr>
            </w:pPr>
            <w:r w:rsidRPr="00102D5B">
              <w:rPr>
                <w:sz w:val="20"/>
              </w:rPr>
              <w:t>Ders Adı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D55F8" w14:textId="77777777" w:rsidR="00D373B4" w:rsidRPr="00102D5B" w:rsidRDefault="00D373B4" w:rsidP="00095F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102D5B">
              <w:rPr>
                <w:b/>
                <w:sz w:val="20"/>
              </w:rPr>
              <w:t>Sınav Tarihi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7EDDA" w14:textId="77777777" w:rsidR="00D373B4" w:rsidRPr="00102D5B" w:rsidRDefault="00D373B4" w:rsidP="00095F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102D5B">
              <w:rPr>
                <w:b/>
                <w:sz w:val="20"/>
              </w:rPr>
              <w:t>Sınav Saati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C871B" w14:textId="77777777" w:rsidR="00D373B4" w:rsidRPr="00102D5B" w:rsidRDefault="00D373B4" w:rsidP="00095F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102D5B">
              <w:rPr>
                <w:b/>
                <w:sz w:val="20"/>
              </w:rPr>
              <w:t>Sınıf</w:t>
            </w:r>
          </w:p>
        </w:tc>
        <w:tc>
          <w:tcPr>
            <w:tcW w:w="2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D19D3" w14:textId="6BD6CFD2" w:rsidR="00D373B4" w:rsidRPr="00102D5B" w:rsidRDefault="00D373B4" w:rsidP="00095F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</w:rPr>
            </w:pPr>
            <w:r>
              <w:rPr>
                <w:b/>
                <w:sz w:val="20"/>
              </w:rPr>
              <w:t>Gözetmen</w:t>
            </w:r>
          </w:p>
        </w:tc>
      </w:tr>
      <w:tr w:rsidR="00120B45" w14:paraId="4D4026B7" w14:textId="77777777" w:rsidTr="00120B45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B3A81" w14:textId="55712C56" w:rsidR="00120B45" w:rsidRPr="00A04EEC" w:rsidRDefault="00A04EEC" w:rsidP="00A04EEC">
            <w:pPr>
              <w:rPr>
                <w:b w:val="0"/>
                <w:sz w:val="20"/>
                <w:lang w:val="en-GB"/>
              </w:rPr>
            </w:pPr>
            <w:r w:rsidRPr="00A04EEC">
              <w:rPr>
                <w:b w:val="0"/>
                <w:sz w:val="20"/>
                <w:lang w:val="en-GB"/>
              </w:rPr>
              <w:t>IDE204-Survey of British Literature II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026ED" w14:textId="191737FD" w:rsidR="00120B45" w:rsidRPr="00120B45" w:rsidRDefault="00A04EEC" w:rsidP="00095F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07.07.2026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2378D" w14:textId="4D282792" w:rsidR="00120B45" w:rsidRPr="00120B45" w:rsidRDefault="00A04EEC" w:rsidP="00095F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0:00-11:3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9F3D0" w14:textId="00631230" w:rsidR="00120B45" w:rsidRPr="00102D5B" w:rsidRDefault="00A04EEC" w:rsidP="00A04E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</w:rPr>
            </w:pPr>
            <w:r>
              <w:rPr>
                <w:b/>
                <w:sz w:val="20"/>
              </w:rPr>
              <w:t>344</w:t>
            </w:r>
            <w:r w:rsidR="00D61B01">
              <w:rPr>
                <w:b/>
                <w:sz w:val="20"/>
              </w:rPr>
              <w:t xml:space="preserve"> n</w:t>
            </w:r>
            <w:r>
              <w:rPr>
                <w:b/>
                <w:sz w:val="20"/>
              </w:rPr>
              <w:t xml:space="preserve">umaralı </w:t>
            </w:r>
            <w:r w:rsidR="00D61B01">
              <w:rPr>
                <w:b/>
                <w:sz w:val="20"/>
              </w:rPr>
              <w:t>o</w:t>
            </w:r>
            <w:r>
              <w:rPr>
                <w:b/>
                <w:sz w:val="20"/>
              </w:rPr>
              <w:t>fis</w:t>
            </w:r>
          </w:p>
        </w:tc>
        <w:tc>
          <w:tcPr>
            <w:tcW w:w="2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B595D" w14:textId="6BA7E2BE" w:rsidR="00120B45" w:rsidRDefault="00A04EEC" w:rsidP="00095F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</w:rPr>
            </w:pPr>
            <w:r w:rsidRPr="00120B45">
              <w:rPr>
                <w:sz w:val="20"/>
              </w:rPr>
              <w:t>Arş. Gör. Ali B</w:t>
            </w:r>
            <w:r>
              <w:rPr>
                <w:sz w:val="20"/>
              </w:rPr>
              <w:t>AL</w:t>
            </w:r>
          </w:p>
        </w:tc>
      </w:tr>
      <w:tr w:rsidR="009C6798" w14:paraId="63E7075D" w14:textId="77777777" w:rsidTr="00120B45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9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6148C" w14:textId="20374A2E" w:rsidR="009C6798" w:rsidRPr="00102D5B" w:rsidRDefault="00A04EEC" w:rsidP="00670D80">
            <w:pPr>
              <w:rPr>
                <w:sz w:val="20"/>
              </w:rPr>
            </w:pPr>
            <w:r w:rsidRPr="007909D7">
              <w:rPr>
                <w:b w:val="0"/>
                <w:bCs w:val="0"/>
                <w:color w:val="000000"/>
                <w:sz w:val="20"/>
                <w:lang w:val="en-GB"/>
              </w:rPr>
              <w:t>IDE270-French II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F0332" w14:textId="17F8E6D1" w:rsidR="009C6798" w:rsidRPr="00FE6A4D" w:rsidRDefault="00A04EEC" w:rsidP="009C67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07.07.2026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A61D1" w14:textId="4AAE7894" w:rsidR="009C6798" w:rsidRPr="009C6798" w:rsidRDefault="00A04EEC" w:rsidP="009C67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3:00-15:0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778CC" w14:textId="353EA8B2" w:rsidR="009C6798" w:rsidRPr="009C6798" w:rsidRDefault="00A04EEC" w:rsidP="00A04E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344 </w:t>
            </w:r>
            <w:r w:rsidR="00D61B01">
              <w:rPr>
                <w:b/>
                <w:sz w:val="20"/>
              </w:rPr>
              <w:t>n</w:t>
            </w:r>
            <w:r>
              <w:rPr>
                <w:b/>
                <w:sz w:val="20"/>
              </w:rPr>
              <w:t xml:space="preserve">umaralı </w:t>
            </w:r>
            <w:r w:rsidR="00D61B01">
              <w:rPr>
                <w:b/>
                <w:sz w:val="20"/>
              </w:rPr>
              <w:t>o</w:t>
            </w:r>
            <w:r>
              <w:rPr>
                <w:b/>
                <w:sz w:val="20"/>
              </w:rPr>
              <w:t xml:space="preserve">fis </w:t>
            </w:r>
          </w:p>
        </w:tc>
        <w:tc>
          <w:tcPr>
            <w:tcW w:w="2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21D33" w14:textId="67A669FD" w:rsidR="009C6798" w:rsidRDefault="00A04EEC" w:rsidP="009C67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</w:rPr>
            </w:pPr>
            <w:r w:rsidRPr="00120B45">
              <w:rPr>
                <w:sz w:val="20"/>
              </w:rPr>
              <w:t>Arş. Gör. Samet B</w:t>
            </w:r>
            <w:r>
              <w:rPr>
                <w:sz w:val="20"/>
              </w:rPr>
              <w:t>AYTAR</w:t>
            </w:r>
          </w:p>
        </w:tc>
      </w:tr>
      <w:tr w:rsidR="00FB5168" w14:paraId="652B1C19" w14:textId="77777777" w:rsidTr="00120B45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3D2DE" w14:textId="09F406D7" w:rsidR="00FB5168" w:rsidRPr="009C6798" w:rsidRDefault="00FB5168" w:rsidP="00FB5168">
            <w:pPr>
              <w:rPr>
                <w:color w:val="000000"/>
                <w:sz w:val="20"/>
                <w:lang w:val="en-GB"/>
              </w:rPr>
            </w:pPr>
            <w:r w:rsidRPr="007909D7">
              <w:rPr>
                <w:b w:val="0"/>
                <w:color w:val="000000"/>
                <w:sz w:val="20"/>
                <w:lang w:val="en-GB"/>
              </w:rPr>
              <w:t>IDE210-Natural Sources of Western Literature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CD5F6C" w14:textId="77AC123F" w:rsidR="00FB5168" w:rsidRPr="00FE6A4D" w:rsidRDefault="00FB5168" w:rsidP="00FB516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0</w:t>
            </w:r>
            <w:r w:rsidR="00407C97">
              <w:rPr>
                <w:sz w:val="20"/>
              </w:rPr>
              <w:t>9</w:t>
            </w:r>
            <w:r>
              <w:rPr>
                <w:sz w:val="20"/>
              </w:rPr>
              <w:t>.0</w:t>
            </w:r>
            <w:r w:rsidR="00407C97">
              <w:rPr>
                <w:sz w:val="20"/>
              </w:rPr>
              <w:t>7</w:t>
            </w:r>
            <w:r>
              <w:rPr>
                <w:sz w:val="20"/>
              </w:rPr>
              <w:t>.2026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284BA" w14:textId="17F89F54" w:rsidR="00FB5168" w:rsidRDefault="00FB5168" w:rsidP="00FB516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3:00-14:0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AD33F" w14:textId="0DD54977" w:rsidR="00FB5168" w:rsidRDefault="00407C97" w:rsidP="00FB516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</w:rPr>
            </w:pPr>
            <w:r>
              <w:rPr>
                <w:b/>
                <w:sz w:val="20"/>
              </w:rPr>
              <w:t>344 numaralı ofis</w:t>
            </w:r>
          </w:p>
        </w:tc>
        <w:tc>
          <w:tcPr>
            <w:tcW w:w="2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70581" w14:textId="39200C49" w:rsidR="00FB5168" w:rsidRPr="00FE6A4D" w:rsidRDefault="00FB5168" w:rsidP="00FB516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120B45">
              <w:rPr>
                <w:sz w:val="20"/>
              </w:rPr>
              <w:t>Arş. Gör. Ali B</w:t>
            </w:r>
            <w:r>
              <w:rPr>
                <w:sz w:val="20"/>
              </w:rPr>
              <w:t>AL</w:t>
            </w:r>
          </w:p>
        </w:tc>
      </w:tr>
    </w:tbl>
    <w:p w14:paraId="19DF43EA" w14:textId="3CB5384A" w:rsidR="00176A2A" w:rsidRDefault="00EF5221" w:rsidP="00176A2A">
      <w:pPr>
        <w:jc w:val="center"/>
      </w:pPr>
      <w:r w:rsidRPr="00C520FD">
        <w:rPr>
          <w:b/>
        </w:rPr>
        <w:t>Program Koordinatörü:</w:t>
      </w:r>
      <w:r>
        <w:t xml:space="preserve"> Arş. Gör. Mehtap TUNAHAN </w:t>
      </w:r>
    </w:p>
    <w:p w14:paraId="780686E2" w14:textId="77777777" w:rsidR="00EF5221" w:rsidRDefault="00EF5221" w:rsidP="00EF5221">
      <w:pPr>
        <w:spacing w:line="240" w:lineRule="auto"/>
        <w:jc w:val="center"/>
      </w:pPr>
      <w:r w:rsidRPr="00C520FD">
        <w:rPr>
          <w:b/>
        </w:rPr>
        <w:t>Bölüm Başkanı:</w:t>
      </w:r>
      <w:r>
        <w:t xml:space="preserve"> Dr. Öğr. Üyesi Serap ATASEVER BELLİ</w:t>
      </w:r>
    </w:p>
    <w:p w14:paraId="44D11DA9" w14:textId="2C32A937" w:rsidR="0072442E" w:rsidRDefault="0072442E" w:rsidP="001F0D20">
      <w:pPr>
        <w:spacing w:line="240" w:lineRule="auto"/>
        <w:jc w:val="center"/>
      </w:pPr>
    </w:p>
    <w:p w14:paraId="2E9280B8" w14:textId="77777777" w:rsidR="00386ACB" w:rsidRPr="00C520FD" w:rsidRDefault="00386ACB" w:rsidP="001F0D20">
      <w:pPr>
        <w:spacing w:line="240" w:lineRule="auto"/>
        <w:jc w:val="center"/>
      </w:pPr>
      <w:bookmarkStart w:id="0" w:name="_GoBack"/>
      <w:bookmarkEnd w:id="0"/>
    </w:p>
    <w:sectPr w:rsidR="00386ACB" w:rsidRPr="00C520FD" w:rsidSect="00102D5B">
      <w:pgSz w:w="11906" w:h="16838"/>
      <w:pgMar w:top="1418" w:right="1701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5D2C2B" w14:textId="77777777" w:rsidR="00834FBE" w:rsidRDefault="00834FBE" w:rsidP="006A163C">
      <w:pPr>
        <w:spacing w:after="0" w:line="240" w:lineRule="auto"/>
      </w:pPr>
      <w:r>
        <w:separator/>
      </w:r>
    </w:p>
  </w:endnote>
  <w:endnote w:type="continuationSeparator" w:id="0">
    <w:p w14:paraId="2BF3FCDB" w14:textId="77777777" w:rsidR="00834FBE" w:rsidRDefault="00834FBE" w:rsidP="006A1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17F49D" w14:textId="77777777" w:rsidR="00834FBE" w:rsidRDefault="00834FBE" w:rsidP="006A163C">
      <w:pPr>
        <w:spacing w:after="0" w:line="240" w:lineRule="auto"/>
      </w:pPr>
      <w:r>
        <w:separator/>
      </w:r>
    </w:p>
  </w:footnote>
  <w:footnote w:type="continuationSeparator" w:id="0">
    <w:p w14:paraId="33B390C5" w14:textId="77777777" w:rsidR="00834FBE" w:rsidRDefault="00834FBE" w:rsidP="006A163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5091A6C"/>
    <w:multiLevelType w:val="multilevel"/>
    <w:tmpl w:val="AEF2E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75250E5"/>
    <w:multiLevelType w:val="hybridMultilevel"/>
    <w:tmpl w:val="1592C016"/>
    <w:lvl w:ilvl="0" w:tplc="07848C4E">
      <w:start w:val="13"/>
      <w:numFmt w:val="bullet"/>
      <w:lvlText w:val="-"/>
      <w:lvlJc w:val="left"/>
      <w:pPr>
        <w:ind w:left="820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" w15:restartNumberingAfterBreak="0">
    <w:nsid w:val="7A485E26"/>
    <w:multiLevelType w:val="multilevel"/>
    <w:tmpl w:val="2FBEF2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BDE4345"/>
    <w:multiLevelType w:val="multilevel"/>
    <w:tmpl w:val="ED6C0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wNDQwtzAyMjM0MTdR0lEKTi0uzszPAykwrgUAj1BXGCwAAAA="/>
  </w:docVars>
  <w:rsids>
    <w:rsidRoot w:val="00E5749F"/>
    <w:rsid w:val="000247B6"/>
    <w:rsid w:val="00025BE2"/>
    <w:rsid w:val="00034365"/>
    <w:rsid w:val="00076AAD"/>
    <w:rsid w:val="000778C8"/>
    <w:rsid w:val="000822B6"/>
    <w:rsid w:val="00093714"/>
    <w:rsid w:val="00095FAA"/>
    <w:rsid w:val="000A7850"/>
    <w:rsid w:val="000A791A"/>
    <w:rsid w:val="000C5D5A"/>
    <w:rsid w:val="000C71EE"/>
    <w:rsid w:val="000D6C26"/>
    <w:rsid w:val="000E3108"/>
    <w:rsid w:val="000F75FC"/>
    <w:rsid w:val="00102D5B"/>
    <w:rsid w:val="00107077"/>
    <w:rsid w:val="00114369"/>
    <w:rsid w:val="00114BF8"/>
    <w:rsid w:val="00120B45"/>
    <w:rsid w:val="001225DF"/>
    <w:rsid w:val="0014339B"/>
    <w:rsid w:val="00157C68"/>
    <w:rsid w:val="00176A2A"/>
    <w:rsid w:val="00182ECF"/>
    <w:rsid w:val="00183B99"/>
    <w:rsid w:val="00196B64"/>
    <w:rsid w:val="001A190D"/>
    <w:rsid w:val="001A501C"/>
    <w:rsid w:val="001B59BF"/>
    <w:rsid w:val="001C34B9"/>
    <w:rsid w:val="001C377F"/>
    <w:rsid w:val="001C47A9"/>
    <w:rsid w:val="001D7DF6"/>
    <w:rsid w:val="001E127B"/>
    <w:rsid w:val="001F0D20"/>
    <w:rsid w:val="00201B76"/>
    <w:rsid w:val="0020577B"/>
    <w:rsid w:val="002075B9"/>
    <w:rsid w:val="00215FA0"/>
    <w:rsid w:val="002279AC"/>
    <w:rsid w:val="00234C4C"/>
    <w:rsid w:val="00236272"/>
    <w:rsid w:val="0025513E"/>
    <w:rsid w:val="002658F1"/>
    <w:rsid w:val="00293645"/>
    <w:rsid w:val="002970E0"/>
    <w:rsid w:val="002B0AC7"/>
    <w:rsid w:val="002B0EF4"/>
    <w:rsid w:val="002B392D"/>
    <w:rsid w:val="002C5BDE"/>
    <w:rsid w:val="002E46EA"/>
    <w:rsid w:val="002F3F8B"/>
    <w:rsid w:val="002F6A55"/>
    <w:rsid w:val="002F76B3"/>
    <w:rsid w:val="00305A67"/>
    <w:rsid w:val="00312C42"/>
    <w:rsid w:val="00322C56"/>
    <w:rsid w:val="00343885"/>
    <w:rsid w:val="00347028"/>
    <w:rsid w:val="003620DE"/>
    <w:rsid w:val="00366EE4"/>
    <w:rsid w:val="00381024"/>
    <w:rsid w:val="00386ACB"/>
    <w:rsid w:val="003A2B5D"/>
    <w:rsid w:val="003A4027"/>
    <w:rsid w:val="003A7B25"/>
    <w:rsid w:val="003B011C"/>
    <w:rsid w:val="003B7D83"/>
    <w:rsid w:val="003C1418"/>
    <w:rsid w:val="003D00AE"/>
    <w:rsid w:val="003D1420"/>
    <w:rsid w:val="003D411E"/>
    <w:rsid w:val="003E201E"/>
    <w:rsid w:val="003E2EF5"/>
    <w:rsid w:val="003F3C31"/>
    <w:rsid w:val="00407C97"/>
    <w:rsid w:val="0041109F"/>
    <w:rsid w:val="00431CF3"/>
    <w:rsid w:val="00441FEB"/>
    <w:rsid w:val="004443A0"/>
    <w:rsid w:val="00444D00"/>
    <w:rsid w:val="004669A3"/>
    <w:rsid w:val="0047726E"/>
    <w:rsid w:val="00487779"/>
    <w:rsid w:val="004A17E1"/>
    <w:rsid w:val="004A260F"/>
    <w:rsid w:val="004B41D2"/>
    <w:rsid w:val="004E3057"/>
    <w:rsid w:val="004E4B06"/>
    <w:rsid w:val="004E5289"/>
    <w:rsid w:val="004E71DD"/>
    <w:rsid w:val="004F5F3E"/>
    <w:rsid w:val="005047C2"/>
    <w:rsid w:val="00514116"/>
    <w:rsid w:val="0052161C"/>
    <w:rsid w:val="00527E74"/>
    <w:rsid w:val="00530AA3"/>
    <w:rsid w:val="00531FDD"/>
    <w:rsid w:val="00542584"/>
    <w:rsid w:val="0054567D"/>
    <w:rsid w:val="00556C86"/>
    <w:rsid w:val="005626EF"/>
    <w:rsid w:val="005779C4"/>
    <w:rsid w:val="00585946"/>
    <w:rsid w:val="005910FC"/>
    <w:rsid w:val="005A624C"/>
    <w:rsid w:val="005B3886"/>
    <w:rsid w:val="005C15DC"/>
    <w:rsid w:val="005C359A"/>
    <w:rsid w:val="005D1728"/>
    <w:rsid w:val="005D4D39"/>
    <w:rsid w:val="005E17C4"/>
    <w:rsid w:val="005E2267"/>
    <w:rsid w:val="005E5209"/>
    <w:rsid w:val="0060124E"/>
    <w:rsid w:val="0060241A"/>
    <w:rsid w:val="0060707A"/>
    <w:rsid w:val="00610A7D"/>
    <w:rsid w:val="006239F8"/>
    <w:rsid w:val="00635989"/>
    <w:rsid w:val="006409CB"/>
    <w:rsid w:val="00647D43"/>
    <w:rsid w:val="0065402D"/>
    <w:rsid w:val="00665DCD"/>
    <w:rsid w:val="00670D80"/>
    <w:rsid w:val="00672BDA"/>
    <w:rsid w:val="00675755"/>
    <w:rsid w:val="00681353"/>
    <w:rsid w:val="00691A49"/>
    <w:rsid w:val="00694849"/>
    <w:rsid w:val="006A09AA"/>
    <w:rsid w:val="006A163C"/>
    <w:rsid w:val="006B35DE"/>
    <w:rsid w:val="006C6CCF"/>
    <w:rsid w:val="006D0EB8"/>
    <w:rsid w:val="006D0F64"/>
    <w:rsid w:val="006D2D03"/>
    <w:rsid w:val="006E1C7D"/>
    <w:rsid w:val="006F34E8"/>
    <w:rsid w:val="006F59EC"/>
    <w:rsid w:val="006F7D93"/>
    <w:rsid w:val="007061D8"/>
    <w:rsid w:val="00707E95"/>
    <w:rsid w:val="00710E3C"/>
    <w:rsid w:val="007223C5"/>
    <w:rsid w:val="0072442E"/>
    <w:rsid w:val="0073118F"/>
    <w:rsid w:val="007513B6"/>
    <w:rsid w:val="007751C0"/>
    <w:rsid w:val="00776F22"/>
    <w:rsid w:val="00782974"/>
    <w:rsid w:val="007909D7"/>
    <w:rsid w:val="00793893"/>
    <w:rsid w:val="00795B22"/>
    <w:rsid w:val="007A0EC3"/>
    <w:rsid w:val="007A20F2"/>
    <w:rsid w:val="007C17A6"/>
    <w:rsid w:val="007C59D6"/>
    <w:rsid w:val="007C67E3"/>
    <w:rsid w:val="007D5009"/>
    <w:rsid w:val="007E77CD"/>
    <w:rsid w:val="007F3BCA"/>
    <w:rsid w:val="00802F07"/>
    <w:rsid w:val="008338CF"/>
    <w:rsid w:val="00833B5C"/>
    <w:rsid w:val="00834FBE"/>
    <w:rsid w:val="00837694"/>
    <w:rsid w:val="008377B1"/>
    <w:rsid w:val="00843530"/>
    <w:rsid w:val="00844DE5"/>
    <w:rsid w:val="00871BBF"/>
    <w:rsid w:val="00873C83"/>
    <w:rsid w:val="00882F2D"/>
    <w:rsid w:val="0089622A"/>
    <w:rsid w:val="008A3CC4"/>
    <w:rsid w:val="008C3BFA"/>
    <w:rsid w:val="008D3453"/>
    <w:rsid w:val="009249DE"/>
    <w:rsid w:val="00930CA1"/>
    <w:rsid w:val="00930D91"/>
    <w:rsid w:val="0097235A"/>
    <w:rsid w:val="009757C2"/>
    <w:rsid w:val="009A7C84"/>
    <w:rsid w:val="009B3313"/>
    <w:rsid w:val="009B6E0C"/>
    <w:rsid w:val="009C1926"/>
    <w:rsid w:val="009C6798"/>
    <w:rsid w:val="009D4859"/>
    <w:rsid w:val="009D66F2"/>
    <w:rsid w:val="009E01CF"/>
    <w:rsid w:val="00A04EEC"/>
    <w:rsid w:val="00A15272"/>
    <w:rsid w:val="00A256CD"/>
    <w:rsid w:val="00A473A6"/>
    <w:rsid w:val="00A56126"/>
    <w:rsid w:val="00A71262"/>
    <w:rsid w:val="00A71A82"/>
    <w:rsid w:val="00A91DED"/>
    <w:rsid w:val="00AA2CEB"/>
    <w:rsid w:val="00AB26B6"/>
    <w:rsid w:val="00AE6323"/>
    <w:rsid w:val="00AF3F2D"/>
    <w:rsid w:val="00B056B5"/>
    <w:rsid w:val="00B11DA5"/>
    <w:rsid w:val="00B23202"/>
    <w:rsid w:val="00B43EFC"/>
    <w:rsid w:val="00B610E2"/>
    <w:rsid w:val="00B72353"/>
    <w:rsid w:val="00B90AF5"/>
    <w:rsid w:val="00B91D4A"/>
    <w:rsid w:val="00B937F2"/>
    <w:rsid w:val="00BA2A1A"/>
    <w:rsid w:val="00BB37E5"/>
    <w:rsid w:val="00BC11FF"/>
    <w:rsid w:val="00BC6FB5"/>
    <w:rsid w:val="00BD02BA"/>
    <w:rsid w:val="00BE0110"/>
    <w:rsid w:val="00BE57D9"/>
    <w:rsid w:val="00BF333B"/>
    <w:rsid w:val="00C25587"/>
    <w:rsid w:val="00C3763D"/>
    <w:rsid w:val="00C42351"/>
    <w:rsid w:val="00C520FD"/>
    <w:rsid w:val="00C72072"/>
    <w:rsid w:val="00C82BD6"/>
    <w:rsid w:val="00C84CCA"/>
    <w:rsid w:val="00C91082"/>
    <w:rsid w:val="00CA4034"/>
    <w:rsid w:val="00CB47FC"/>
    <w:rsid w:val="00CC3BC8"/>
    <w:rsid w:val="00CF1CE4"/>
    <w:rsid w:val="00CF7769"/>
    <w:rsid w:val="00CF79E8"/>
    <w:rsid w:val="00D07B61"/>
    <w:rsid w:val="00D109CE"/>
    <w:rsid w:val="00D144F9"/>
    <w:rsid w:val="00D15606"/>
    <w:rsid w:val="00D21C62"/>
    <w:rsid w:val="00D22611"/>
    <w:rsid w:val="00D3213D"/>
    <w:rsid w:val="00D35145"/>
    <w:rsid w:val="00D373B4"/>
    <w:rsid w:val="00D40452"/>
    <w:rsid w:val="00D45340"/>
    <w:rsid w:val="00D457EB"/>
    <w:rsid w:val="00D5423C"/>
    <w:rsid w:val="00D61B01"/>
    <w:rsid w:val="00D74748"/>
    <w:rsid w:val="00D77247"/>
    <w:rsid w:val="00DA4A05"/>
    <w:rsid w:val="00DC4AD2"/>
    <w:rsid w:val="00DD4D75"/>
    <w:rsid w:val="00DE3F9A"/>
    <w:rsid w:val="00DE7F70"/>
    <w:rsid w:val="00E178FC"/>
    <w:rsid w:val="00E22AA7"/>
    <w:rsid w:val="00E471BE"/>
    <w:rsid w:val="00E5749F"/>
    <w:rsid w:val="00E57556"/>
    <w:rsid w:val="00E64B3D"/>
    <w:rsid w:val="00E67565"/>
    <w:rsid w:val="00E82448"/>
    <w:rsid w:val="00E958A7"/>
    <w:rsid w:val="00E9774D"/>
    <w:rsid w:val="00EB1A35"/>
    <w:rsid w:val="00EB46BA"/>
    <w:rsid w:val="00EC4DB3"/>
    <w:rsid w:val="00EC5CB5"/>
    <w:rsid w:val="00EC61E2"/>
    <w:rsid w:val="00EE4570"/>
    <w:rsid w:val="00EF5221"/>
    <w:rsid w:val="00F02D81"/>
    <w:rsid w:val="00F0373A"/>
    <w:rsid w:val="00F07E93"/>
    <w:rsid w:val="00F4709B"/>
    <w:rsid w:val="00F64013"/>
    <w:rsid w:val="00F64099"/>
    <w:rsid w:val="00F70066"/>
    <w:rsid w:val="00F72241"/>
    <w:rsid w:val="00F735E2"/>
    <w:rsid w:val="00F83426"/>
    <w:rsid w:val="00F93450"/>
    <w:rsid w:val="00FA32BC"/>
    <w:rsid w:val="00FA6745"/>
    <w:rsid w:val="00FB0622"/>
    <w:rsid w:val="00FB5168"/>
    <w:rsid w:val="00FC3A3F"/>
    <w:rsid w:val="00FE1A06"/>
    <w:rsid w:val="00FE6A4D"/>
    <w:rsid w:val="00FF35C5"/>
    <w:rsid w:val="00FF3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EFCC59"/>
  <w15:chartTrackingRefBased/>
  <w15:docId w15:val="{E7C4217F-D540-437F-BE30-024DA3E1EE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Arial"/>
        <w:sz w:val="24"/>
        <w:lang w:val="tr-TR" w:eastAsia="en-US" w:bidi="ar-SA"/>
      </w:rPr>
    </w:rPrDefault>
    <w:pPrDefault>
      <w:pPr>
        <w:spacing w:after="120" w:line="360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Balk2">
    <w:name w:val="heading 2"/>
    <w:basedOn w:val="Normal"/>
    <w:link w:val="Balk2Char"/>
    <w:uiPriority w:val="9"/>
    <w:qFormat/>
    <w:rsid w:val="00A71262"/>
    <w:pPr>
      <w:spacing w:before="100" w:beforeAutospacing="1" w:after="100" w:afterAutospacing="1" w:line="240" w:lineRule="auto"/>
      <w:jc w:val="left"/>
      <w:outlineLvl w:val="1"/>
    </w:pPr>
    <w:rPr>
      <w:rFonts w:eastAsia="Times New Roman" w:cs="Times New Roman"/>
      <w:b/>
      <w:bCs/>
      <w:sz w:val="36"/>
      <w:szCs w:val="36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2Char">
    <w:name w:val="Başlık 2 Char"/>
    <w:basedOn w:val="VarsaylanParagrafYazTipi"/>
    <w:link w:val="Balk2"/>
    <w:uiPriority w:val="9"/>
    <w:rsid w:val="00A71262"/>
    <w:rPr>
      <w:rFonts w:eastAsia="Times New Roman" w:cs="Times New Roman"/>
      <w:b/>
      <w:bCs/>
      <w:sz w:val="36"/>
      <w:szCs w:val="36"/>
      <w:lang w:eastAsia="tr-TR"/>
    </w:rPr>
  </w:style>
  <w:style w:type="table" w:styleId="TabloKlavuzu">
    <w:name w:val="Table Grid"/>
    <w:basedOn w:val="NormalTablo"/>
    <w:uiPriority w:val="39"/>
    <w:rsid w:val="00B937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oKlavuzuAk">
    <w:name w:val="Grid Table Light"/>
    <w:basedOn w:val="NormalTablo"/>
    <w:uiPriority w:val="40"/>
    <w:rsid w:val="00B937F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DzTablo1">
    <w:name w:val="Plain Table 1"/>
    <w:basedOn w:val="NormalTablo"/>
    <w:uiPriority w:val="41"/>
    <w:rsid w:val="00B937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stBilgi">
    <w:name w:val="header"/>
    <w:basedOn w:val="Normal"/>
    <w:link w:val="stBilgiChar"/>
    <w:uiPriority w:val="99"/>
    <w:unhideWhenUsed/>
    <w:rsid w:val="006A163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6A163C"/>
  </w:style>
  <w:style w:type="paragraph" w:styleId="AltBilgi">
    <w:name w:val="footer"/>
    <w:basedOn w:val="Normal"/>
    <w:link w:val="AltBilgiChar"/>
    <w:uiPriority w:val="99"/>
    <w:unhideWhenUsed/>
    <w:rsid w:val="006A163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6A163C"/>
  </w:style>
  <w:style w:type="table" w:customStyle="1" w:styleId="TabloKlavuzu1">
    <w:name w:val="Tablo Kılavuzu1"/>
    <w:basedOn w:val="NormalTablo"/>
    <w:next w:val="TabloKlavuzu"/>
    <w:uiPriority w:val="39"/>
    <w:rsid w:val="00386ACB"/>
    <w:pPr>
      <w:spacing w:after="0" w:line="240" w:lineRule="auto"/>
      <w:jc w:val="left"/>
    </w:pPr>
    <w:rPr>
      <w:rFonts w:ascii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157C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61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17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33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4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7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2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3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1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2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7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415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2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25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966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1107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212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8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1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5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88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531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540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061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8104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722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5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24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78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49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5820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09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55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10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5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0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BDC95B-0CDA-B34B-9547-C0472B456B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5</TotalTime>
  <Pages>1</Pages>
  <Words>84</Words>
  <Characters>482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Erzurum  Teknik Üniversitesi</Company>
  <LinksUpToDate>false</LinksUpToDate>
  <CharactersWithSpaces>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Microsoft Office User</cp:lastModifiedBy>
  <cp:revision>104</cp:revision>
  <cp:lastPrinted>2022-10-25T12:05:00Z</cp:lastPrinted>
  <dcterms:created xsi:type="dcterms:W3CDTF">2022-10-25T12:09:00Z</dcterms:created>
  <dcterms:modified xsi:type="dcterms:W3CDTF">2026-07-04T18:46:00Z</dcterms:modified>
</cp:coreProperties>
</file>